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in</w:t>
      </w:r>
      <w:r>
        <w:t xml:space="preserve"> </w:t>
      </w:r>
      <w:r>
        <w:t xml:space="preserve">Australia</w:t>
      </w:r>
      <w:r>
        <w:t xml:space="preserve"> </w:t>
      </w:r>
      <w:r>
        <w:t xml:space="preserve">Brisbane</w:t>
      </w:r>
    </w:p>
    <w:bookmarkStart w:id="20" w:name="Xa86229edc387b2de857778ef60d62f21aea2efa"/>
    <w:p>
      <w:pPr>
        <w:pStyle w:val="Heading1"/>
      </w:pPr>
      <w:r>
        <w:t xml:space="preserve">Cover Letter for Diplomat Position in Australia Brisbane</w:t>
      </w:r>
    </w:p>
    <w:p>
      <w:pPr>
        <w:pStyle w:val="FirstParagraph"/>
      </w:pPr>
      <w:r>
        <w:t xml:space="preserve">Dear [Hiring Manager's Name],</w:t>
      </w:r>
    </w:p>
    <w:p>
      <w:pPr>
        <w:pStyle w:val="BodyText"/>
      </w:pPr>
      <w:r>
        <w:t xml:space="preserve">I am writing to express my keen interest in the Diplomat position at [Organization/Institution Name] in Australia Brisbane. With a deep passion for international relations, cross-cultural collaboration, and a proven track record in diplomatic engagements, I am confident that my skills and experiences align perfectly with the requirements of this role. As someone who has dedicated their career to fostering global partnerships and advancing mutual understanding between nations, I am eager to contribute to Australia Brisbane's strategic vision as a hub for international diplomacy.</w:t>
      </w:r>
    </w:p>
    <w:p>
      <w:pPr>
        <w:pStyle w:val="BodyText"/>
      </w:pPr>
      <w:r>
        <w:t xml:space="preserve">Australia Brisbane holds a unique position in the global landscape, serving as a vital bridge between the Asia-Pacific region and the rest of the world. As a Diplomat in this dynamic city, I understand that my role would involve not only representing my country’s interests but also strengthening ties with Australia’s diverse communities, businesses, and governmental bodies. Brisbane’s reputation as a cultural and economic center makes it an ideal location for fostering dialogue on critical global issues such as climate change, trade agreements, and regional security. My background in diplomacy has prepared me to navigate the complexities of international relations while promoting collaboration in a city that values innovation and inclusivity.</w:t>
      </w:r>
    </w:p>
    <w:p>
      <w:pPr>
        <w:pStyle w:val="BodyText"/>
      </w:pPr>
      <w:r>
        <w:t xml:space="preserve">Throughout my career as a Diplomat, I have consistently demonstrated an ability to build trust through transparent communication and strategic partnerships. For instance, during my tenure at [Previous Organization/Embassy], I spearheaded initiatives that facilitated cultural exchanges between nations, resulting in increased cooperation on educational and technological projects. These experiences have honed my skills in conflict resolution, negotiation, and policy analysis—core competencies that are essential for a Diplomat in Australia Brisbane. I am particularly drawn to this opportunity because of Brisbane’s commitment to sustainability and its role as a leader in the Indo-Pacific region, areas where I believe my expertise can make a meaningful impact.</w:t>
      </w:r>
    </w:p>
    <w:p>
      <w:pPr>
        <w:pStyle w:val="BodyText"/>
      </w:pPr>
      <w:r>
        <w:t xml:space="preserve">One of the most significant aspects of being a Diplomat is the ability to adapt to diverse cultural contexts. Australia, and specifically Brisbane, is home to a rich tapestry of multicultural communities that reflect its status as a global citizen. My fluency in multiple languages and my experience working with international stakeholders have enabled me to navigate cultural nuances with sensitivity and respect. I am deeply committed to fostering inclusivity, whether through organizing community events that celebrate cultural diversity or advocating for policies that address the needs of marginalized groups. In Australia Brisbane, where multiculturalism is a cornerstone of society, I aim to serve as a liaison between nations and local communities, ensuring that diplomatic efforts reflect the values of equity and mutual respect.</w:t>
      </w:r>
    </w:p>
    <w:p>
      <w:pPr>
        <w:pStyle w:val="BodyText"/>
      </w:pPr>
      <w:r>
        <w:t xml:space="preserve">The role of a Diplomat in Australia Brisbane also requires a strong understanding of regional and global challenges. As the world grapples with issues such as economic disparity, geopolitical tensions, and environmental crises, diplomats must act as problem-solvers who prioritize long-term solutions over short-term gains. My work has focused on developing sustainable partnerships that address these challenges through collaborative frameworks. For example, I have contributed to initiatives that promote renewable energy cooperation between nations and have advised on strategies to enhance trade relations in the Indo-Pacific region. These experiences have equipped me with the analytical and diplomatic skills necessary to support Australia Brisbane’s objectives while contributing to broader international goals.</w:t>
      </w:r>
    </w:p>
    <w:p>
      <w:pPr>
        <w:pStyle w:val="BodyText"/>
      </w:pPr>
      <w:r>
        <w:t xml:space="preserve">Furthermore, my ability to communicate effectively in both formal and informal settings is a key strength that would benefit this role. Whether drafting policy briefs for government officials or engaging with local communities through public forums, I prioritize clarity and accessibility in all forms of communication. In Australia Brisbane, where public engagement is a vital component of diplomacy, I aim to bridge the gap between policymakers and citizens by ensuring that international initiatives are understood and supported at all levels. This approach not only strengthens trust but also empowers communities to participate in shaping their future.</w:t>
      </w:r>
    </w:p>
    <w:p>
      <w:pPr>
        <w:pStyle w:val="BodyText"/>
      </w:pPr>
      <w:r>
        <w:t xml:space="preserve">I am particularly inspired by Australia’s vision for a peaceful, prosperous, and connected Indo-Pacific region. As a Diplomat in Brisbane, I would be proud to contribute to this mission by fostering relationships that align with Australia’s values of democracy, human rights, and environmental stewardship. My experience working with international organizations such as [Relevant Organization] has given me insight into the importance of multilateral cooperation in achieving shared goals. I am eager to bring this perspective to Australia Brisbane, where I can collaborate with local leaders to address pressing global challenges while promoting the city’s unique strengths.</w:t>
      </w:r>
    </w:p>
    <w:p>
      <w:pPr>
        <w:pStyle w:val="BodyText"/>
      </w:pPr>
      <w:r>
        <w:t xml:space="preserve">In conclusion, I am enthusiastic about the opportunity to serve as a Diplomat in Australia Brisbane and contribute to its role as a leader in international diplomacy. My professional background, cultural awareness, and commitment to fostering global partnerships make me an ideal candidate for this position. I am confident that my skills and passion for diplomacy will enable me to make meaningful contributions to [Organization/Institution Name]’s mission. Thank you for considering my application, and I would be honored to discuss how I can support the goals of Australia Brisbane in this capacity.</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in Australia Brisbane</dc:title>
  <dc:creator/>
  <dc:language>en</dc:language>
  <cp:keywords/>
  <dcterms:created xsi:type="dcterms:W3CDTF">2026-07-24T19:15:34Z</dcterms:created>
  <dcterms:modified xsi:type="dcterms:W3CDTF">2026-07-24T19:15:34Z</dcterms:modified>
</cp:coreProperties>
</file>

<file path=docProps/custom.xml><?xml version="1.0" encoding="utf-8"?>
<Properties xmlns="http://schemas.openxmlformats.org/officeDocument/2006/custom-properties" xmlns:vt="http://schemas.openxmlformats.org/officeDocument/2006/docPropsVTypes"/>
</file>